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0" w:type="auto"/>
        <w:tblInd w:w="-13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84"/>
        <w:gridCol w:w="2544"/>
        <w:gridCol w:w="1056"/>
        <w:gridCol w:w="984"/>
        <w:gridCol w:w="2532"/>
        <w:gridCol w:w="2557"/>
        <w:gridCol w:w="1079"/>
        <w:gridCol w:w="1370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tcBorders>
              <w:bottom w:val="nil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00" w:type="dxa"/>
            <w:gridSpan w:val="2"/>
            <w:tcBorders>
              <w:top w:val="single" w:color="auto" w:sz="4" w:space="0"/>
              <w:bottom w:val="single" w:color="auto" w:sz="4" w:space="0"/>
            </w:tcBorders>
            <w:noWrap/>
          </w:tcPr>
          <w:p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OC</w:t>
            </w:r>
          </w:p>
        </w:tc>
        <w:tc>
          <w:tcPr>
            <w:tcW w:w="984" w:type="dxa"/>
            <w:tcBorders>
              <w:bottom w:val="nil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32" w:type="dxa"/>
            <w:tcBorders>
              <w:bottom w:val="nil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57" w:type="dxa"/>
            <w:tcBorders>
              <w:bottom w:val="nil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79" w:type="dxa"/>
            <w:tcBorders>
              <w:bottom w:val="nil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  <w:tcBorders>
              <w:bottom w:val="nil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tcBorders>
              <w:top w:val="nil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AUC(95% CI)</w:t>
            </w:r>
          </w:p>
        </w:tc>
        <w:tc>
          <w:tcPr>
            <w:tcW w:w="1056" w:type="dxa"/>
            <w:tcBorders>
              <w:top w:val="single" w:color="auto" w:sz="4" w:space="0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P value</w:t>
            </w:r>
          </w:p>
        </w:tc>
        <w:tc>
          <w:tcPr>
            <w:tcW w:w="984" w:type="dxa"/>
            <w:tcBorders>
              <w:top w:val="nil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ut off</w:t>
            </w:r>
          </w:p>
        </w:tc>
        <w:tc>
          <w:tcPr>
            <w:tcW w:w="2532" w:type="dxa"/>
            <w:tcBorders>
              <w:top w:val="nil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ensitivity(95% CI)</w:t>
            </w:r>
          </w:p>
        </w:tc>
        <w:tc>
          <w:tcPr>
            <w:tcW w:w="2557" w:type="dxa"/>
            <w:tcBorders>
              <w:top w:val="nil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pecificity(95% CI)</w:t>
            </w:r>
          </w:p>
        </w:tc>
        <w:tc>
          <w:tcPr>
            <w:tcW w:w="1079" w:type="dxa"/>
            <w:tcBorders>
              <w:top w:val="nil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itive LR</w:t>
            </w:r>
          </w:p>
        </w:tc>
        <w:tc>
          <w:tcPr>
            <w:tcW w:w="1370" w:type="dxa"/>
            <w:tcBorders>
              <w:top w:val="nil"/>
              <w:bottom w:val="single" w:color="auto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egative LR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tcBorders>
              <w:top w:val="nil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Colorectal </w:t>
            </w:r>
          </w:p>
        </w:tc>
        <w:tc>
          <w:tcPr>
            <w:tcW w:w="2544" w:type="dxa"/>
            <w:tcBorders>
              <w:top w:val="single" w:color="auto" w:sz="4" w:space="0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1056" w:type="dxa"/>
            <w:tcBorders>
              <w:top w:val="single" w:color="auto" w:sz="4" w:space="0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84" w:type="dxa"/>
            <w:tcBorders>
              <w:top w:val="nil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32" w:type="dxa"/>
            <w:tcBorders>
              <w:top w:val="nil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57" w:type="dxa"/>
            <w:tcBorders>
              <w:top w:val="nil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79" w:type="dxa"/>
            <w:tcBorders>
              <w:top w:val="nil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70" w:type="dxa"/>
            <w:tcBorders>
              <w:top w:val="nil"/>
              <w:bottom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tcBorders>
              <w:top w:val="single" w:color="FFFFFF" w:themeColor="background1" w:sz="4" w:space="0"/>
            </w:tcBorders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tcBorders>
              <w:top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422(0.6151，0.6693)</w:t>
            </w:r>
          </w:p>
        </w:tc>
        <w:tc>
          <w:tcPr>
            <w:tcW w:w="1056" w:type="dxa"/>
            <w:tcBorders>
              <w:top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tcBorders>
              <w:top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9.025</w:t>
            </w:r>
          </w:p>
        </w:tc>
        <w:tc>
          <w:tcPr>
            <w:tcW w:w="2532" w:type="dxa"/>
            <w:tcBorders>
              <w:top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952（0.5507,0.6386）</w:t>
            </w:r>
          </w:p>
        </w:tc>
        <w:tc>
          <w:tcPr>
            <w:tcW w:w="2557" w:type="dxa"/>
            <w:tcBorders>
              <w:top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237（0.6061,0.6411）</w:t>
            </w:r>
          </w:p>
        </w:tc>
        <w:tc>
          <w:tcPr>
            <w:tcW w:w="1079" w:type="dxa"/>
            <w:tcBorders>
              <w:top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82</w:t>
            </w:r>
          </w:p>
        </w:tc>
        <w:tc>
          <w:tcPr>
            <w:tcW w:w="1370" w:type="dxa"/>
            <w:tcBorders>
              <w:top w:val="single" w:color="FFFFFF" w:themeColor="background1" w:sz="4" w:space="0"/>
            </w:tcBorders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490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107(0.6906 , 0.7308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6.96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995(0.468 , 0.531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411(0.8275 , 0.8541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44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9505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iampullary carcinoma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143(0.5344 , 0.8942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513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6.88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75(0.4735 , 0.9968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179(0.3803 , 0.6534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15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4135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021(0.5563 , 0.8479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88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7.76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421(0.6042 , 0.9662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536(0.4147 , 0.6866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86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8522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ometrial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907(0.7073 , 0.8741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1.16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407(0.5372 , 0.8889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814(0.7375 , 0.821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389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318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387(0.4429 , 0.8344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887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1.88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154(0.3158 , 0.8614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065(0.7642 , 0.8442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81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7687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llbladder carcinoma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343(0.5519,0.7168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2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79.41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023（0.2985,0.5129）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409（0.7475,0,9102）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29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1078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148(0.6205,0.8091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63.12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476（0.3867,0.7015）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727（0.6711,0.8553）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1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8547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dder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542(0.4084,0.7001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84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2.64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（0.7151,1）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039(0.1682,0.2433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56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1(0.609,0.811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9.23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588(0.3789,0.7281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983(0.7589,0.8338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77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5267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stric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157(0.5867 , 0.6447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6.62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761(0.6312 , 0.7187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171(0.4897 , 0.5444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26378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153(0.5726 , 0.658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7.0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042(0.3415 , 0.4692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198(0.7979 , 0.8402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243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2676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ncreatic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227(0.4469 , 0.5985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7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6.52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548(0.7422 , 0.9314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328(0.1886 , 0.2818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14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2371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311(0.586 , 0.6762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20.51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273(0.668 , 0.7812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836(0.4289 , 0.5385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08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6389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g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331(0.517 , 0.5492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1.48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511(0.2325 , 0.2704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005(0.786 , 0.8145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59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355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411(0.6262 , 0.6559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1.01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317(0.4117 , 0.4519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857(0.7708 , 0.8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014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2330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vical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313(0.5861 , 0.6764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8.2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745(0.5004 , 0.6461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353(0.6131 , 0.657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75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6976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814(0.5201 , 0.6427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83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8.38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283(0.1472 , 0.3275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063(0.8923 , 0.9191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36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5148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ver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9(0.5604 , 0.6196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5.61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867(0.5396 , 0.6326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685(0.5518 , 0.5851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6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27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192(0.5907 , 0.6477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9.17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257(0.3796 , 0.4728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67(0.7525 , 0.781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27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4876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langiocarcinoma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551(0.5955 , 0.7147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59.71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474(0.4419 , 0.6498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359(0.7014 , 0.7684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073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1502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916(0.5221 , 0.6611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126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6.52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548(0.7422 , 0.9314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328(0.1886 , 0.2818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14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2371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aniofacial malignant tumour 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844(0.5218 , 0.647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82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7.64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126(0.4193 , 0.6053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45(0.5838 , 0.703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44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5565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169(0.3555 , 0.6783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313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0.76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429(0.01779 , 0.4281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924(0.9727 , 0.9991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.71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6366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east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666(0.5385 , 0.5946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4.39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599(0.7179 , 0.7985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44(0.3265 , 0.3618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58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9796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982(0.5705 , 0.6258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0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8.40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782(0.4348 , 0.5218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834(0.666 , 0.7005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11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6353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ophagus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665(0.5189 , 0.614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55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5.54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799(0.5017 , 0.6553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658(0.5349 , 0.5962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35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4248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569(0.4993 , 0.6145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375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8.86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52(0.2687 , 0.4425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805(0.754 , 0.8054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603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3023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varian cancer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LN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86(0.5312，0.6408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67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4.645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854（0.8042,0.9414）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035(0.267,0.3419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71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7759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2184" w:type="dxa"/>
            <w:noWrap/>
          </w:tcPr>
          <w:p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vs DM</w:t>
            </w:r>
          </w:p>
        </w:tc>
        <w:tc>
          <w:tcPr>
            <w:tcW w:w="254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006(0.5407，0.6604)</w:t>
            </w:r>
          </w:p>
        </w:tc>
        <w:tc>
          <w:tcPr>
            <w:tcW w:w="1056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11</w:t>
            </w:r>
          </w:p>
        </w:tc>
        <w:tc>
          <w:tcPr>
            <w:tcW w:w="984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14.84</w:t>
            </w:r>
          </w:p>
        </w:tc>
        <w:tc>
          <w:tcPr>
            <w:tcW w:w="2532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608(0.3616,0.5623)</w:t>
            </w:r>
          </w:p>
        </w:tc>
        <w:tc>
          <w:tcPr>
            <w:tcW w:w="2557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297(0.6923,0.7648)</w:t>
            </w:r>
          </w:p>
        </w:tc>
        <w:tc>
          <w:tcPr>
            <w:tcW w:w="1079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705</w:t>
            </w:r>
          </w:p>
        </w:tc>
        <w:tc>
          <w:tcPr>
            <w:tcW w:w="1370" w:type="dxa"/>
            <w:noWrap/>
          </w:tcPr>
          <w:p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38934</w:t>
            </w:r>
          </w:p>
        </w:tc>
      </w:tr>
    </w:tbl>
    <w:p/>
    <w:sectPr>
      <w:pgSz w:w="16840" w:h="11900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sjS3NDQzMjM1NzJU0lEKTi0uzszPAykwrAUAGnzsfCwAAAA="/>
  </w:docVars>
  <w:rsids>
    <w:rsidRoot w:val="009C55AC"/>
    <w:rsid w:val="0014136E"/>
    <w:rsid w:val="005F2C44"/>
    <w:rsid w:val="00610A2D"/>
    <w:rsid w:val="009C55AC"/>
    <w:rsid w:val="00A743D8"/>
    <w:rsid w:val="00D41A5B"/>
    <w:rsid w:val="00D605BF"/>
    <w:rsid w:val="2635649D"/>
    <w:rsid w:val="3AFE5D0F"/>
    <w:rsid w:val="4B1870AE"/>
    <w:rsid w:val="6A0C510B"/>
    <w:rsid w:val="717C1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7">
    <w:name w:val="页眉 Char"/>
    <w:basedOn w:val="6"/>
    <w:link w:val="3"/>
    <w:uiPriority w:val="99"/>
    <w:rPr>
      <w:kern w:val="2"/>
      <w:sz w:val="18"/>
      <w:szCs w:val="18"/>
    </w:rPr>
  </w:style>
  <w:style w:type="character" w:customStyle="1" w:styleId="8">
    <w:name w:val="页脚 Char"/>
    <w:basedOn w:val="6"/>
    <w:link w:val="2"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564</Words>
  <Characters>3215</Characters>
  <Lines>26</Lines>
  <Paragraphs>7</Paragraphs>
  <TotalTime>8</TotalTime>
  <ScaleCrop>false</ScaleCrop>
  <LinksUpToDate>false</LinksUpToDate>
  <CharactersWithSpaces>3772</CharactersWithSpaces>
  <Application>WPS Office_11.1.0.91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1T17:52:00Z</dcterms:created>
  <dc:creator>eoh</dc:creator>
  <cp:lastModifiedBy>青青子衿</cp:lastModifiedBy>
  <dcterms:modified xsi:type="dcterms:W3CDTF">2019-11-04T08:30:5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